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5D7C5924" w:rsidR="00C50F51" w:rsidRPr="00C50F51" w:rsidRDefault="004A3674" w:rsidP="00C50F51">
      <w:pPr>
        <w:pStyle w:val="1"/>
        <w:jc w:val="center"/>
      </w:pPr>
      <w:r>
        <w:t xml:space="preserve">Final </w:t>
      </w:r>
      <w:r w:rsidR="000809F7">
        <w:t>Exam Preparation – 2</w:t>
      </w:r>
      <w:r w:rsidR="00A528FD">
        <w:t>2 March 2023</w:t>
      </w:r>
    </w:p>
    <w:p w14:paraId="4BFBF6F6" w14:textId="187A0461" w:rsidR="00E66B1C" w:rsidRDefault="00A528FD" w:rsidP="00590A83">
      <w:pPr>
        <w:pStyle w:val="2"/>
        <w:numPr>
          <w:ilvl w:val="0"/>
          <w:numId w:val="1"/>
        </w:numPr>
      </w:pPr>
      <w:r>
        <w:t>The Imitation Game</w:t>
      </w:r>
    </w:p>
    <w:p w14:paraId="52B13E54" w14:textId="005483CB" w:rsidR="003332AA" w:rsidRDefault="00C50F51" w:rsidP="00C50F51">
      <w:pPr>
        <w:rPr>
          <w:rStyle w:val="a9"/>
          <w:b/>
        </w:rPr>
      </w:pPr>
      <w:r w:rsidRPr="003D29DC">
        <w:rPr>
          <w:b/>
        </w:rPr>
        <w:t xml:space="preserve">Link: </w:t>
      </w:r>
      <w:hyperlink r:id="rId8" w:anchor="0" w:history="1">
        <w:r w:rsidR="00A528FD">
          <w:rPr>
            <w:rStyle w:val="a9"/>
            <w:b/>
          </w:rPr>
          <w:t>https://judge.softuni.org/Contests/Practice/Index/2525#0</w:t>
        </w:r>
      </w:hyperlink>
    </w:p>
    <w:p w14:paraId="06363974" w14:textId="77777777" w:rsidR="00A528FD" w:rsidRDefault="00A528FD" w:rsidP="00A528FD">
      <w:pPr>
        <w:jc w:val="both"/>
        <w:rPr>
          <w:i/>
        </w:rPr>
      </w:pPr>
      <w:r>
        <w:rPr>
          <w:i/>
        </w:rPr>
        <w:t xml:space="preserve">During World War 2, you are a mathematician who has joined the cryptography team to decipher the enemy's enigma code. Your job is to create a program to crack the codes. </w:t>
      </w:r>
    </w:p>
    <w:p w14:paraId="6946DC4C" w14:textId="77777777" w:rsidR="00A528FD" w:rsidRPr="002453CB" w:rsidRDefault="00A528FD" w:rsidP="00A528FD">
      <w:pPr>
        <w:jc w:val="both"/>
        <w:rPr>
          <w:rFonts w:cstheme="minorHAnsi"/>
        </w:rPr>
      </w:pPr>
      <w:r>
        <w:t xml:space="preserve">On the first line of the input, you will receive the </w:t>
      </w:r>
      <w:r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>
        <w:rPr>
          <w:rStyle w:val="CodeChar"/>
        </w:rPr>
        <w:t xml:space="preserve"> </w:t>
      </w:r>
      <w:r>
        <w:rPr>
          <w:rStyle w:val="CodeChar"/>
          <w:rFonts w:asciiTheme="minorHAnsi" w:hAnsiTheme="minorHAnsi" w:cstheme="minorHAnsi"/>
        </w:rPr>
        <w:t>'|'</w:t>
      </w:r>
    </w:p>
    <w:p w14:paraId="5E7E428C" w14:textId="77777777" w:rsidR="00A528FD" w:rsidRDefault="00A528FD" w:rsidP="00A528FD">
      <w:pPr>
        <w:pStyle w:val="ac"/>
        <w:numPr>
          <w:ilvl w:val="0"/>
          <w:numId w:val="2"/>
        </w:numPr>
      </w:pPr>
      <w:r>
        <w:rPr>
          <w:rStyle w:val="CodeChar"/>
        </w:rPr>
        <w:t>"Move {number of letters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2CCBE720" w14:textId="77777777" w:rsidR="00A528FD" w:rsidRPr="005B2711" w:rsidRDefault="00A528FD" w:rsidP="00A528FD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256E908A" w14:textId="77777777" w:rsidR="00A528FD" w:rsidRDefault="00A528FD" w:rsidP="00A528FD">
      <w:pPr>
        <w:pStyle w:val="ac"/>
        <w:numPr>
          <w:ilvl w:val="0"/>
          <w:numId w:val="2"/>
        </w:numPr>
      </w:pPr>
      <w:r>
        <w:rPr>
          <w:rStyle w:val="CodeChar"/>
        </w:rPr>
        <w:t>"Insert {index} {value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DABD6C7" w14:textId="77777777" w:rsidR="00A528FD" w:rsidRPr="000E1790" w:rsidRDefault="00A528FD" w:rsidP="00A528FD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Pr="008B4C8B">
        <w:rPr>
          <w:b/>
          <w:bCs/>
        </w:rPr>
        <w:t>before the given index</w:t>
      </w:r>
      <w:r>
        <w:t xml:space="preserve"> in the string</w:t>
      </w:r>
    </w:p>
    <w:p w14:paraId="645B3F32" w14:textId="77777777" w:rsidR="00A528FD" w:rsidRDefault="00A528FD" w:rsidP="00A528FD">
      <w:pPr>
        <w:pStyle w:val="ac"/>
        <w:numPr>
          <w:ilvl w:val="0"/>
          <w:numId w:val="2"/>
        </w:numPr>
      </w:pPr>
      <w:r>
        <w:rPr>
          <w:rStyle w:val="CodeChar"/>
        </w:rPr>
        <w:t>"ChangeAll {substring} {replacement}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B945621" w14:textId="77777777" w:rsidR="00A528FD" w:rsidRDefault="00A528FD" w:rsidP="00A528FD">
      <w:pPr>
        <w:pStyle w:val="ac"/>
        <w:numPr>
          <w:ilvl w:val="1"/>
          <w:numId w:val="2"/>
        </w:numPr>
      </w:pPr>
      <w:r w:rsidRPr="008B4C8B">
        <w:rPr>
          <w:b/>
          <w:bCs/>
        </w:rPr>
        <w:t>Changes</w:t>
      </w:r>
      <w:r>
        <w:t xml:space="preserve"> </w:t>
      </w:r>
      <w:r w:rsidRPr="008B4C8B">
        <w:rPr>
          <w:b/>
          <w:bCs/>
        </w:rPr>
        <w:t xml:space="preserve">all occurrences </w:t>
      </w:r>
      <w:r>
        <w:t>of the given substring with the replacement text</w:t>
      </w:r>
    </w:p>
    <w:p w14:paraId="24B8F839" w14:textId="77777777" w:rsidR="00A528FD" w:rsidRDefault="00A528FD" w:rsidP="00A528FD">
      <w:pPr>
        <w:pStyle w:val="3"/>
      </w:pPr>
      <w:r w:rsidRPr="00C57C09">
        <w:t>Input / Constraints</w:t>
      </w:r>
    </w:p>
    <w:p w14:paraId="67175A14" w14:textId="77777777" w:rsidR="00A528FD" w:rsidRDefault="00A528FD" w:rsidP="00A528FD">
      <w:pPr>
        <w:pStyle w:val="ac"/>
        <w:numPr>
          <w:ilvl w:val="0"/>
          <w:numId w:val="6"/>
        </w:numPr>
      </w:pPr>
      <w:r>
        <w:t>On the first line, you will receive a string with a message.</w:t>
      </w:r>
    </w:p>
    <w:p w14:paraId="05E79406" w14:textId="77777777" w:rsidR="00A528FD" w:rsidRPr="00C57C09" w:rsidRDefault="00A528FD" w:rsidP="00A528FD">
      <w:pPr>
        <w:pStyle w:val="ac"/>
        <w:numPr>
          <w:ilvl w:val="0"/>
          <w:numId w:val="6"/>
        </w:numPr>
      </w:pPr>
      <w:r>
        <w:t xml:space="preserve">On the following lines, you will be receiving commands, split by </w:t>
      </w:r>
      <w:r>
        <w:rPr>
          <w:rFonts w:cstheme="minorHAnsi"/>
          <w:b/>
        </w:rPr>
        <w:t>'|</w:t>
      </w:r>
      <w:proofErr w:type="gramStart"/>
      <w:r>
        <w:rPr>
          <w:rFonts w:cstheme="minorHAnsi"/>
          <w:b/>
        </w:rPr>
        <w:t>'</w:t>
      </w:r>
      <w:r w:rsidRPr="002453CB">
        <w:rPr>
          <w:rFonts w:cstheme="minorHAnsi"/>
          <w:b/>
        </w:rPr>
        <w:t xml:space="preserve"> </w:t>
      </w:r>
      <w:r>
        <w:rPr>
          <w:rFonts w:cstheme="minorHAnsi"/>
          <w:b/>
        </w:rPr>
        <w:t>.</w:t>
      </w:r>
      <w:proofErr w:type="gramEnd"/>
    </w:p>
    <w:p w14:paraId="20266D18" w14:textId="77777777" w:rsidR="00A528FD" w:rsidRDefault="00A528FD" w:rsidP="00A528FD">
      <w:pPr>
        <w:pStyle w:val="3"/>
      </w:pPr>
      <w:r>
        <w:t>Output</w:t>
      </w:r>
    </w:p>
    <w:p w14:paraId="7D33ED0F" w14:textId="77777777" w:rsidR="00A528FD" w:rsidRPr="00C57C09" w:rsidRDefault="00A528FD" w:rsidP="00A528FD">
      <w:pPr>
        <w:pStyle w:val="ac"/>
        <w:numPr>
          <w:ilvl w:val="0"/>
          <w:numId w:val="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>
        <w:rPr>
          <w:rFonts w:ascii="Consolas" w:hAnsi="Consolas"/>
          <w:b/>
        </w:rPr>
        <w:t>The decrypted message is: {message}</w:t>
      </w:r>
      <w:r w:rsidRPr="00C57C09">
        <w:rPr>
          <w:rStyle w:val="CodeChar"/>
          <w:b w:val="0"/>
        </w:rPr>
        <w:t>"</w:t>
      </w:r>
    </w:p>
    <w:p w14:paraId="4C1A5342" w14:textId="77777777" w:rsidR="00A528FD" w:rsidRDefault="00A528FD" w:rsidP="00A528FD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A528FD" w14:paraId="4E684A27" w14:textId="77777777" w:rsidTr="00351204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8F8D9BA" w14:textId="77777777" w:rsidR="00A528FD" w:rsidRPr="004149D0" w:rsidRDefault="00A528FD" w:rsidP="00351204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DC58ABC" w14:textId="77777777" w:rsidR="00A528FD" w:rsidRPr="004149D0" w:rsidRDefault="00A528FD" w:rsidP="00351204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8FD" w14:paraId="358C00B9" w14:textId="77777777" w:rsidTr="00351204">
        <w:trPr>
          <w:trHeight w:val="2340"/>
        </w:trPr>
        <w:tc>
          <w:tcPr>
            <w:tcW w:w="0" w:type="auto"/>
          </w:tcPr>
          <w:p w14:paraId="11F19DC0" w14:textId="77777777" w:rsidR="00A528FD" w:rsidRPr="00612889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7D3D9195" w14:textId="77777777" w:rsidR="00A528FD" w:rsidRPr="00612889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3E07023B" w14:textId="77777777" w:rsidR="00A528FD" w:rsidRPr="00612889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2DED6A13" w14:textId="77777777" w:rsidR="00A528FD" w:rsidRPr="00612889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080B302D" w14:textId="77777777" w:rsidR="00A528FD" w:rsidRPr="00A377AF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3043D696" w14:textId="77777777" w:rsidR="00A528FD" w:rsidRPr="005B2711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A528FD" w14:paraId="661F7E4E" w14:textId="77777777" w:rsidTr="00351204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570496F1" w14:textId="77777777" w:rsidR="00A528FD" w:rsidRPr="00A930AE" w:rsidRDefault="00A528FD" w:rsidP="00351204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528FD" w14:paraId="60193425" w14:textId="77777777" w:rsidTr="00351204">
        <w:trPr>
          <w:trHeight w:val="458"/>
        </w:trPr>
        <w:tc>
          <w:tcPr>
            <w:tcW w:w="0" w:type="auto"/>
            <w:gridSpan w:val="2"/>
          </w:tcPr>
          <w:p w14:paraId="613D5F9C" w14:textId="77777777" w:rsidR="00A528FD" w:rsidRPr="00622735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0A89C562" w14:textId="77777777" w:rsidR="00A528FD" w:rsidRPr="00612889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6265EEAE" w14:textId="77777777" w:rsidR="00A528FD" w:rsidRPr="00622735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7B827E3F" w14:textId="77777777" w:rsidR="00A528FD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58322C73" w14:textId="77777777" w:rsidR="00A528FD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17E01178" w14:textId="77777777" w:rsidR="00A528FD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0A0AEC55" w14:textId="77777777" w:rsidR="00A528FD" w:rsidRPr="000554BB" w:rsidRDefault="00A528FD" w:rsidP="00351204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A528FD" w14:paraId="0B53C678" w14:textId="77777777" w:rsidTr="00351204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1F26348" w14:textId="77777777" w:rsidR="00A528FD" w:rsidRPr="000919D7" w:rsidRDefault="00A528FD" w:rsidP="00351204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AD793F5" w14:textId="77777777" w:rsidR="00A528FD" w:rsidRPr="000919D7" w:rsidRDefault="00A528FD" w:rsidP="00351204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A528FD" w14:paraId="08900DD1" w14:textId="77777777" w:rsidTr="00351204">
        <w:trPr>
          <w:trHeight w:val="1980"/>
        </w:trPr>
        <w:tc>
          <w:tcPr>
            <w:tcW w:w="0" w:type="auto"/>
          </w:tcPr>
          <w:p w14:paraId="27F1A05E" w14:textId="77777777" w:rsidR="00A528FD" w:rsidRPr="00BD3C23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7BA20784" w14:textId="77777777" w:rsidR="00A528FD" w:rsidRPr="00BD3C23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12075D33" w14:textId="77777777" w:rsidR="00A528FD" w:rsidRPr="00BD3C23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3F8F25F3" w14:textId="77777777" w:rsidR="00A528FD" w:rsidRPr="00BD3C23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71AFAC7F" w14:textId="77777777" w:rsidR="00A528FD" w:rsidRPr="00BD3C23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7B798071" w14:textId="77777777" w:rsidR="00A528FD" w:rsidRPr="000919D7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7F415613" w14:textId="77777777" w:rsidR="00A528FD" w:rsidRPr="00BD3C23" w:rsidRDefault="00A528FD" w:rsidP="00351204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79459513" w14:textId="5DCD9D8A" w:rsidR="00DC2A70" w:rsidRDefault="00A528FD" w:rsidP="00DC2A70">
      <w:pPr>
        <w:pStyle w:val="2"/>
        <w:numPr>
          <w:ilvl w:val="0"/>
          <w:numId w:val="1"/>
        </w:numPr>
      </w:pPr>
      <w:r>
        <w:t>Emoji Detector</w:t>
      </w:r>
    </w:p>
    <w:p w14:paraId="7D74E98B" w14:textId="185DF63B" w:rsidR="00DC2A70" w:rsidRDefault="00DC2A70" w:rsidP="00DC2A70">
      <w:pPr>
        <w:rPr>
          <w:rStyle w:val="a9"/>
          <w:b/>
        </w:rPr>
      </w:pPr>
      <w:r w:rsidRPr="003D29DC">
        <w:rPr>
          <w:b/>
        </w:rPr>
        <w:t xml:space="preserve">Link: </w:t>
      </w:r>
      <w:hyperlink r:id="rId9" w:anchor="1" w:history="1">
        <w:r w:rsidR="00A528FD">
          <w:rPr>
            <w:rStyle w:val="a9"/>
            <w:b/>
          </w:rPr>
          <w:t>https://judge.softuni.org/Contests/Practice/Index/2302#1</w:t>
        </w:r>
      </w:hyperlink>
    </w:p>
    <w:p w14:paraId="5541E1F3" w14:textId="77777777" w:rsidR="00A528FD" w:rsidRDefault="00A528FD" w:rsidP="00A528FD">
      <w:r>
        <w:t>Your task is to write a program that extracts emojis from a text and find the threshold based on the input.</w:t>
      </w:r>
    </w:p>
    <w:p w14:paraId="5B860948" w14:textId="77777777" w:rsidR="00A528FD" w:rsidRPr="00703EF0" w:rsidRDefault="00A528FD" w:rsidP="00A528FD">
      <w:pPr>
        <w:rPr>
          <w:lang w:val="bg-BG"/>
        </w:rPr>
      </w:pPr>
      <w:r>
        <w:t xml:space="preserve">You </w:t>
      </w:r>
      <w:proofErr w:type="gramStart"/>
      <w:r>
        <w:t>have to</w:t>
      </w:r>
      <w:proofErr w:type="gramEnd"/>
      <w:r>
        <w:t xml:space="preserve">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401EFF79" w14:textId="77777777" w:rsidR="00A528FD" w:rsidRDefault="00A528FD" w:rsidP="00A528FD">
      <w:r>
        <w:t>An emoji is valid when:</w:t>
      </w:r>
    </w:p>
    <w:p w14:paraId="003BA984" w14:textId="77777777" w:rsidR="00A528FD" w:rsidRDefault="00A528FD" w:rsidP="00A528FD">
      <w:pPr>
        <w:pStyle w:val="ac"/>
        <w:numPr>
          <w:ilvl w:val="0"/>
          <w:numId w:val="25"/>
        </w:numPr>
      </w:pPr>
      <w:r>
        <w:t xml:space="preserve">It is surrounded by </w:t>
      </w:r>
      <w:r w:rsidRPr="007E7D6D">
        <w:t>2 characters</w:t>
      </w:r>
      <w:r>
        <w:t>, either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A71C36">
        <w:rPr>
          <w:rStyle w:val="CodeChar"/>
        </w:rPr>
        <w:t>::</w:t>
      </w:r>
      <w:r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"</w:t>
      </w:r>
      <w:r w:rsidRPr="00A71C36">
        <w:rPr>
          <w:rStyle w:val="CodeChar"/>
        </w:rPr>
        <w:t>**</w:t>
      </w:r>
      <w:r>
        <w:rPr>
          <w:rStyle w:val="CodeChar"/>
        </w:rPr>
        <w:t>"</w:t>
      </w:r>
    </w:p>
    <w:p w14:paraId="0BE2D74B" w14:textId="77777777" w:rsidR="00A528FD" w:rsidRPr="006A3915" w:rsidRDefault="00A528FD" w:rsidP="00A528FD">
      <w:pPr>
        <w:pStyle w:val="ac"/>
        <w:numPr>
          <w:ilvl w:val="0"/>
          <w:numId w:val="25"/>
        </w:numPr>
        <w:rPr>
          <w:b/>
        </w:rPr>
      </w:pPr>
      <w:r>
        <w:t xml:space="preserve">It i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1869FD6A" w14:textId="77777777" w:rsidR="00A528FD" w:rsidRDefault="00A528FD" w:rsidP="00A528FD">
      <w:pPr>
        <w:pStyle w:val="ac"/>
        <w:numPr>
          <w:ilvl w:val="0"/>
          <w:numId w:val="25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52B90F5" w14:textId="77777777" w:rsidR="00A528FD" w:rsidRDefault="00A528FD" w:rsidP="00A528FD">
      <w:pPr>
        <w:pStyle w:val="ac"/>
        <w:numPr>
          <w:ilvl w:val="0"/>
          <w:numId w:val="25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r w:rsidRPr="00703EF0">
        <w:rPr>
          <w:b/>
        </w:rPr>
        <w:t>only</w:t>
      </w:r>
    </w:p>
    <w:p w14:paraId="6364E034" w14:textId="77777777" w:rsidR="00A528FD" w:rsidRDefault="00A528FD" w:rsidP="00A528FD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2FFA213E" w14:textId="77777777" w:rsidR="00A528FD" w:rsidRPr="006549E0" w:rsidRDefault="00A528FD" w:rsidP="00A528FD">
      <w:r>
        <w:t>Examples of invalid emojis</w:t>
      </w:r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29DA0A5C" w14:textId="77777777" w:rsidR="00A528FD" w:rsidRDefault="00A528FD" w:rsidP="00A528FD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2CCC4629" w14:textId="77777777" w:rsidR="00A528FD" w:rsidRDefault="00A528FD" w:rsidP="00A528FD">
      <w:pPr>
        <w:rPr>
          <w:rStyle w:val="ab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33AC6B76" w14:textId="77777777" w:rsidR="00A528FD" w:rsidRPr="000174F0" w:rsidRDefault="00A528FD" w:rsidP="00A528FD">
      <w:pPr>
        <w:rPr>
          <w:lang w:val="bg-BG"/>
        </w:rPr>
      </w:pPr>
      <w:r>
        <w:t xml:space="preserve">You need to print the result of the cool threshold and, after that to take all emojis out of the text, count them and print </w:t>
      </w:r>
      <w:r w:rsidRPr="00AD666D">
        <w:rPr>
          <w:b/>
          <w:u w:val="single"/>
        </w:rPr>
        <w:t>only the cool ones</w:t>
      </w:r>
      <w:r>
        <w:t xml:space="preserve"> on the console.</w:t>
      </w:r>
    </w:p>
    <w:p w14:paraId="78A35C2A" w14:textId="77777777" w:rsidR="00A528FD" w:rsidRPr="004777E6" w:rsidRDefault="00A528FD" w:rsidP="00A528FD">
      <w:pPr>
        <w:pStyle w:val="3"/>
      </w:pPr>
      <w:r>
        <w:t>Input</w:t>
      </w:r>
    </w:p>
    <w:p w14:paraId="2E13B058" w14:textId="77777777" w:rsidR="00A528FD" w:rsidRDefault="00A528FD" w:rsidP="00A528FD">
      <w:pPr>
        <w:pStyle w:val="ac"/>
        <w:numPr>
          <w:ilvl w:val="0"/>
          <w:numId w:val="30"/>
        </w:numPr>
      </w:pPr>
      <w:r>
        <w:t xml:space="preserve">On the single input, you will receive a piece of string. </w:t>
      </w:r>
    </w:p>
    <w:p w14:paraId="4460E7D3" w14:textId="77777777" w:rsidR="00A528FD" w:rsidRDefault="00A528FD" w:rsidP="00A528FD">
      <w:pPr>
        <w:pStyle w:val="3"/>
      </w:pPr>
      <w:r>
        <w:t>Output</w:t>
      </w:r>
    </w:p>
    <w:p w14:paraId="54AA6AE9" w14:textId="77777777" w:rsidR="00A528FD" w:rsidRPr="002F600D" w:rsidRDefault="00A528FD" w:rsidP="00A528FD">
      <w:pPr>
        <w:pStyle w:val="ac"/>
        <w:numPr>
          <w:ilvl w:val="0"/>
          <w:numId w:val="30"/>
        </w:numPr>
      </w:pPr>
      <w:r>
        <w:t>On the first line of the output, print the obtained Cool threshold</w:t>
      </w:r>
      <w:r w:rsidRPr="006549E0">
        <w:rPr>
          <w:lang w:val="bg-BG"/>
        </w:rPr>
        <w:t xml:space="preserve"> </w:t>
      </w:r>
      <w:r>
        <w:t>in the format:</w:t>
      </w:r>
    </w:p>
    <w:p w14:paraId="28D43DA5" w14:textId="77777777" w:rsidR="00A528FD" w:rsidRPr="002F600D" w:rsidRDefault="00A528FD" w:rsidP="00A528FD">
      <w:pPr>
        <w:pStyle w:val="ac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714DA3FA" w14:textId="77777777" w:rsidR="00A528FD" w:rsidRDefault="00A528FD" w:rsidP="00A528FD">
      <w:pPr>
        <w:pStyle w:val="ac"/>
        <w:numPr>
          <w:ilvl w:val="0"/>
          <w:numId w:val="30"/>
        </w:numPr>
      </w:pPr>
      <w:r>
        <w:t xml:space="preserve">On the following line, </w:t>
      </w:r>
      <w:r w:rsidRPr="00372080">
        <w:rPr>
          <w:rStyle w:val="ab"/>
        </w:rPr>
        <w:t>print the</w:t>
      </w:r>
      <w:r>
        <w:t xml:space="preserve"> </w:t>
      </w:r>
      <w:r w:rsidRPr="00372080">
        <w:rPr>
          <w:rStyle w:val="ab"/>
        </w:rPr>
        <w:t>count of all emojis</w:t>
      </w:r>
      <w:r>
        <w:t xml:space="preserve"> found in the text in format:</w:t>
      </w:r>
    </w:p>
    <w:p w14:paraId="4A98A122" w14:textId="77777777" w:rsidR="00A528FD" w:rsidRPr="002F600D" w:rsidRDefault="00A528FD" w:rsidP="00A528FD">
      <w:pPr>
        <w:pStyle w:val="Code"/>
        <w:ind w:left="1080"/>
      </w:pPr>
      <w:r>
        <w:t>"</w:t>
      </w:r>
      <w:r w:rsidRPr="002F600D">
        <w:t>{countOfAllEmojis} emojis found in the text. The cool ones are:</w:t>
      </w:r>
    </w:p>
    <w:p w14:paraId="5C6A842B" w14:textId="77777777" w:rsidR="00A528FD" w:rsidRPr="002F600D" w:rsidRDefault="00A528FD" w:rsidP="00A528FD">
      <w:pPr>
        <w:pStyle w:val="Code"/>
        <w:ind w:left="1080"/>
        <w:rPr>
          <w:lang w:val="bg-BG"/>
        </w:rPr>
      </w:pPr>
      <w:r>
        <w:t>{cool emoji 1}</w:t>
      </w:r>
    </w:p>
    <w:p w14:paraId="7D5D5842" w14:textId="77777777" w:rsidR="00A528FD" w:rsidRPr="003F590E" w:rsidRDefault="00A528FD" w:rsidP="00A528FD">
      <w:pPr>
        <w:pStyle w:val="Code"/>
        <w:ind w:left="1080"/>
        <w:rPr>
          <w:lang w:val="bg-BG"/>
        </w:rPr>
      </w:pPr>
      <w:r w:rsidRPr="003F590E">
        <w:rPr>
          <w:lang w:val="bg-BG"/>
        </w:rPr>
        <w:lastRenderedPageBreak/>
        <w:t>{</w:t>
      </w:r>
      <w:r>
        <w:t>cool</w:t>
      </w:r>
      <w:r w:rsidRPr="003F590E">
        <w:rPr>
          <w:lang w:val="bg-BG"/>
        </w:rPr>
        <w:t xml:space="preserve"> </w:t>
      </w:r>
      <w:r>
        <w:t>emoji</w:t>
      </w:r>
      <w:r w:rsidRPr="003F590E">
        <w:rPr>
          <w:lang w:val="bg-BG"/>
        </w:rPr>
        <w:t xml:space="preserve"> 2}</w:t>
      </w:r>
    </w:p>
    <w:p w14:paraId="010FD8BD" w14:textId="77777777" w:rsidR="00A528FD" w:rsidRPr="003F590E" w:rsidRDefault="00A528FD" w:rsidP="00A528FD">
      <w:pPr>
        <w:pStyle w:val="Code"/>
        <w:ind w:left="1080"/>
        <w:rPr>
          <w:lang w:val="bg-BG"/>
        </w:rPr>
      </w:pPr>
      <w:r w:rsidRPr="003F590E">
        <w:rPr>
          <w:lang w:val="bg-BG"/>
        </w:rPr>
        <w:t>…</w:t>
      </w:r>
    </w:p>
    <w:p w14:paraId="57FA6868" w14:textId="77777777" w:rsidR="00A528FD" w:rsidRPr="003F590E" w:rsidRDefault="00A528FD" w:rsidP="00A528FD">
      <w:pPr>
        <w:pStyle w:val="Code"/>
        <w:ind w:left="1080"/>
        <w:rPr>
          <w:lang w:val="bg-BG"/>
        </w:rPr>
      </w:pPr>
      <w:r w:rsidRPr="003F590E">
        <w:rPr>
          <w:lang w:val="bg-BG"/>
        </w:rPr>
        <w:t>{</w:t>
      </w:r>
      <w:r>
        <w:t>cool</w:t>
      </w:r>
      <w:r w:rsidRPr="003F590E">
        <w:rPr>
          <w:lang w:val="bg-BG"/>
        </w:rPr>
        <w:t xml:space="preserve"> </w:t>
      </w:r>
      <w:r>
        <w:t>emoji</w:t>
      </w:r>
      <w:r w:rsidRPr="003F590E">
        <w:rPr>
          <w:lang w:val="bg-BG"/>
        </w:rPr>
        <w:t xml:space="preserve"> </w:t>
      </w:r>
      <w:r>
        <w:t>N</w:t>
      </w:r>
      <w:r w:rsidRPr="003F590E">
        <w:rPr>
          <w:lang w:val="bg-BG"/>
        </w:rPr>
        <w:t>}"</w:t>
      </w:r>
    </w:p>
    <w:p w14:paraId="3C843BE5" w14:textId="77777777" w:rsidR="00A528FD" w:rsidRDefault="00A528FD" w:rsidP="00A528FD">
      <w:pPr>
        <w:pStyle w:val="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37FA8487" w14:textId="77777777" w:rsidR="00A528FD" w:rsidRPr="000174F0" w:rsidRDefault="00A528FD" w:rsidP="00A528FD">
      <w:r>
        <w:t>There will always be at least one digit in the text!</w:t>
      </w:r>
    </w:p>
    <w:p w14:paraId="20BAFBB2" w14:textId="77777777" w:rsidR="00A528FD" w:rsidRPr="00EF2B5F" w:rsidRDefault="00A528FD" w:rsidP="00A528FD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3347"/>
      </w:tblGrid>
      <w:tr w:rsidR="00A528FD" w14:paraId="3E93D454" w14:textId="77777777" w:rsidTr="00351204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4056AE89" w14:textId="77777777" w:rsidR="00A528FD" w:rsidRPr="004149D0" w:rsidRDefault="00A528FD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8729390" w14:textId="77777777" w:rsidR="00A528FD" w:rsidRPr="004149D0" w:rsidRDefault="00A528FD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8FD" w14:paraId="33AB4474" w14:textId="77777777" w:rsidTr="00351204">
        <w:trPr>
          <w:trHeight w:val="2340"/>
        </w:trPr>
        <w:tc>
          <w:tcPr>
            <w:tcW w:w="7290" w:type="dxa"/>
          </w:tcPr>
          <w:p w14:paraId="48456C43" w14:textId="77777777" w:rsidR="00A528FD" w:rsidRPr="00880234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140" w:type="dxa"/>
          </w:tcPr>
          <w:p w14:paraId="2A5726B3" w14:textId="77777777" w:rsidR="00A528FD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6C746B21" w14:textId="77777777" w:rsidR="00A528FD" w:rsidRPr="006A3915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93EC37A" w14:textId="77777777" w:rsidR="00A528FD" w:rsidRPr="006A3915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7DE0E25" w14:textId="77777777" w:rsidR="00A528FD" w:rsidRPr="006A3915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CD1475A" w14:textId="77777777" w:rsidR="00A528FD" w:rsidRPr="007377CF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A528FD" w14:paraId="2D5AA75D" w14:textId="77777777" w:rsidTr="00351204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6DDA40" w14:textId="77777777" w:rsidR="00A528FD" w:rsidRPr="00A930AE" w:rsidRDefault="00A528FD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528FD" w14:paraId="7BB127E8" w14:textId="77777777" w:rsidTr="00351204">
        <w:trPr>
          <w:trHeight w:val="1980"/>
        </w:trPr>
        <w:tc>
          <w:tcPr>
            <w:tcW w:w="0" w:type="auto"/>
            <w:gridSpan w:val="2"/>
          </w:tcPr>
          <w:p w14:paraId="09D353A9" w14:textId="77777777" w:rsidR="00A528FD" w:rsidRPr="0006101D" w:rsidRDefault="00A528FD" w:rsidP="00351204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0B3D28B4" w14:textId="77777777" w:rsidR="00A528FD" w:rsidRPr="0006101D" w:rsidRDefault="00A528FD" w:rsidP="00351204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44F3E9B" w14:textId="77777777" w:rsidR="00A528FD" w:rsidRPr="0006101D" w:rsidRDefault="00A528FD" w:rsidP="00351204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F21A982" w14:textId="77777777" w:rsidR="00A528FD" w:rsidRPr="0006101D" w:rsidRDefault="00A528FD" w:rsidP="00351204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3970BAF7" w14:textId="77777777" w:rsidR="00A528FD" w:rsidRPr="0006101D" w:rsidRDefault="00A528FD" w:rsidP="00351204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34C16E4C" w14:textId="77777777" w:rsidR="00A528FD" w:rsidRPr="006A3915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A528FD" w14:paraId="00B5D5A0" w14:textId="77777777" w:rsidTr="00351204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5654E85D" w14:textId="77777777" w:rsidR="00A528FD" w:rsidRPr="004149D0" w:rsidRDefault="00A528FD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12632602" w14:textId="77777777" w:rsidR="00A528FD" w:rsidRPr="004149D0" w:rsidRDefault="00A528FD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8FD" w14:paraId="737C2DCC" w14:textId="77777777" w:rsidTr="00351204">
        <w:trPr>
          <w:trHeight w:val="2007"/>
        </w:trPr>
        <w:tc>
          <w:tcPr>
            <w:tcW w:w="7290" w:type="dxa"/>
          </w:tcPr>
          <w:p w14:paraId="5AD105C2" w14:textId="77777777" w:rsidR="00A528FD" w:rsidRPr="00880234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140" w:type="dxa"/>
          </w:tcPr>
          <w:p w14:paraId="1FD6CAE2" w14:textId="77777777" w:rsidR="00A528FD" w:rsidRPr="00703EF0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E31F228" w14:textId="77777777" w:rsidR="00A528FD" w:rsidRPr="00703EF0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D23A8E5" w14:textId="77777777" w:rsidR="00A528FD" w:rsidRPr="00703EF0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4C133427" w14:textId="77777777" w:rsidR="00A528FD" w:rsidRPr="00703EF0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17C4A9A4" w14:textId="77777777" w:rsidR="00A528FD" w:rsidRPr="00703EF0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6EACBA83" w14:textId="77777777" w:rsidR="00A528FD" w:rsidRPr="007377CF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A528FD" w:rsidRPr="004149D0" w14:paraId="3AD2102E" w14:textId="77777777" w:rsidTr="00351204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7DF5CED6" w14:textId="77777777" w:rsidR="00A528FD" w:rsidRPr="004149D0" w:rsidRDefault="00A528FD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A0CDEF4" w14:textId="77777777" w:rsidR="00A528FD" w:rsidRPr="004149D0" w:rsidRDefault="00A528FD" w:rsidP="00351204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8FD" w:rsidRPr="007377CF" w14:paraId="64D1E2A3" w14:textId="77777777" w:rsidTr="00351204">
        <w:trPr>
          <w:trHeight w:val="1451"/>
        </w:trPr>
        <w:tc>
          <w:tcPr>
            <w:tcW w:w="7290" w:type="dxa"/>
          </w:tcPr>
          <w:p w14:paraId="27C390E0" w14:textId="77777777" w:rsidR="00A528FD" w:rsidRPr="001D50FD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lastRenderedPageBreak/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140" w:type="dxa"/>
          </w:tcPr>
          <w:p w14:paraId="1499A4E3" w14:textId="77777777" w:rsidR="00A528FD" w:rsidRPr="00703EF0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65576531" w14:textId="77777777" w:rsidR="00A528FD" w:rsidRPr="007377CF" w:rsidRDefault="00A528FD" w:rsidP="003512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A528FD" w14:paraId="3F4E93A4" w14:textId="77777777" w:rsidTr="00351204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2F07F40" w14:textId="77777777" w:rsidR="00A528FD" w:rsidRPr="00A930AE" w:rsidRDefault="00A528FD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528FD" w14:paraId="685E5296" w14:textId="77777777" w:rsidTr="00351204">
        <w:trPr>
          <w:trHeight w:val="70"/>
        </w:trPr>
        <w:tc>
          <w:tcPr>
            <w:tcW w:w="0" w:type="auto"/>
            <w:gridSpan w:val="2"/>
          </w:tcPr>
          <w:p w14:paraId="4482C8CE" w14:textId="77777777" w:rsidR="00A528FD" w:rsidRPr="0006101D" w:rsidRDefault="00A528FD" w:rsidP="00351204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3BA2415B" w14:textId="4F14D750" w:rsidR="00DC2A70" w:rsidRDefault="00A528FD" w:rsidP="00DC2A70">
      <w:pPr>
        <w:pStyle w:val="2"/>
        <w:numPr>
          <w:ilvl w:val="0"/>
          <w:numId w:val="1"/>
        </w:numPr>
      </w:pPr>
      <w:r>
        <w:t>Need for Speed III</w:t>
      </w:r>
    </w:p>
    <w:p w14:paraId="376E2B07" w14:textId="7E49DF68" w:rsidR="00DC2A70" w:rsidRPr="00B4375D" w:rsidRDefault="00DC2A70" w:rsidP="00DC2A70">
      <w:pPr>
        <w:rPr>
          <w:b/>
          <w:lang w:val="bg-BG"/>
        </w:rPr>
      </w:pPr>
      <w:r w:rsidRPr="00B4375D">
        <w:rPr>
          <w:b/>
        </w:rPr>
        <w:t xml:space="preserve">Link: </w:t>
      </w:r>
      <w:hyperlink r:id="rId10" w:anchor="2" w:history="1">
        <w:r w:rsidR="00A528FD">
          <w:rPr>
            <w:rStyle w:val="a9"/>
            <w:b/>
          </w:rPr>
          <w:t>https://judge.softuni.org/Contests/Practice/Index/2307#2</w:t>
        </w:r>
      </w:hyperlink>
    </w:p>
    <w:p w14:paraId="6D94FD96" w14:textId="77777777" w:rsidR="00A528FD" w:rsidRPr="0052043F" w:rsidRDefault="00A528FD" w:rsidP="00A528FD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07D1686B" w14:textId="77777777" w:rsidR="00A528FD" w:rsidRPr="00DE4C46" w:rsidRDefault="00A528FD" w:rsidP="00A528FD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079F8D58" w14:textId="77777777" w:rsidR="00A528FD" w:rsidRDefault="00A528FD" w:rsidP="00A528FD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EFE0C7D" w14:textId="77777777" w:rsidR="00A528FD" w:rsidRPr="0052043F" w:rsidRDefault="00A528FD" w:rsidP="00A528FD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4331CEA2" w14:textId="77777777" w:rsidR="00A528FD" w:rsidRPr="00C002EF" w:rsidRDefault="00A528FD" w:rsidP="00A528FD">
      <w:pPr>
        <w:pStyle w:val="ac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68D0F1AB" w14:textId="77777777" w:rsidR="00A528FD" w:rsidRPr="00C002EF" w:rsidRDefault="00A528FD" w:rsidP="00A528FD">
      <w:pPr>
        <w:pStyle w:val="ac"/>
        <w:numPr>
          <w:ilvl w:val="1"/>
          <w:numId w:val="20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32D41EA3" w14:textId="77777777" w:rsidR="00A528FD" w:rsidRPr="00C002EF" w:rsidRDefault="00A528FD" w:rsidP="00A528FD">
      <w:pPr>
        <w:pStyle w:val="ac"/>
        <w:numPr>
          <w:ilvl w:val="1"/>
          <w:numId w:val="20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0EA8342D" w14:textId="77777777" w:rsidR="00A528FD" w:rsidRPr="00262A95" w:rsidRDefault="00A528FD" w:rsidP="00A528FD">
      <w:pPr>
        <w:pStyle w:val="ac"/>
        <w:numPr>
          <w:ilvl w:val="1"/>
          <w:numId w:val="2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65E65778" w14:textId="77777777" w:rsidR="00A528FD" w:rsidRPr="00262A95" w:rsidRDefault="00A528FD" w:rsidP="00A528FD">
      <w:pPr>
        <w:pStyle w:val="ac"/>
        <w:numPr>
          <w:ilvl w:val="0"/>
          <w:numId w:val="20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50B68E7A" w14:textId="77777777" w:rsidR="00A528FD" w:rsidRPr="00262A95" w:rsidRDefault="00A528FD" w:rsidP="00A528FD">
      <w:pPr>
        <w:pStyle w:val="ac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0684D024" w14:textId="77777777" w:rsidR="00A528FD" w:rsidRPr="00262A95" w:rsidRDefault="00A528FD" w:rsidP="00A528FD">
      <w:pPr>
        <w:pStyle w:val="ac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3031A52F" w14:textId="77777777" w:rsidR="00A528FD" w:rsidRPr="00262A95" w:rsidRDefault="00A528FD" w:rsidP="00A528FD">
      <w:pPr>
        <w:pStyle w:val="ac"/>
        <w:numPr>
          <w:ilvl w:val="1"/>
          <w:numId w:val="20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7B9AC713" w14:textId="77777777" w:rsidR="00A528FD" w:rsidRPr="00262A95" w:rsidRDefault="00A528FD" w:rsidP="00A528FD">
      <w:pPr>
        <w:pStyle w:val="ac"/>
        <w:numPr>
          <w:ilvl w:val="0"/>
          <w:numId w:val="20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7BD41D48" w14:textId="77777777" w:rsidR="00A528FD" w:rsidRPr="0058685B" w:rsidRDefault="00A528FD" w:rsidP="00A528FD">
      <w:pPr>
        <w:pStyle w:val="ac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13745D41" w14:textId="77777777" w:rsidR="00A528FD" w:rsidRPr="00BD6B55" w:rsidRDefault="00A528FD" w:rsidP="00A528FD">
      <w:pPr>
        <w:pStyle w:val="ac"/>
        <w:numPr>
          <w:ilvl w:val="1"/>
          <w:numId w:val="20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722A3118" w14:textId="77777777" w:rsidR="00A528FD" w:rsidRPr="00DE4C46" w:rsidRDefault="00A528FD" w:rsidP="00A528F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lastRenderedPageBreak/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57AA658C" w14:textId="77777777" w:rsidR="00A528FD" w:rsidRPr="0052043F" w:rsidRDefault="00A528FD" w:rsidP="00A528FD">
      <w:pPr>
        <w:pStyle w:val="3"/>
        <w:rPr>
          <w:lang w:val="bg-BG"/>
        </w:rPr>
      </w:pPr>
      <w:r>
        <w:t>Input/</w:t>
      </w:r>
      <w:r w:rsidRPr="0052043F">
        <w:t>Constraints</w:t>
      </w:r>
    </w:p>
    <w:p w14:paraId="3F068134" w14:textId="77777777" w:rsidR="00A528FD" w:rsidRPr="0052043F" w:rsidRDefault="00A528FD" w:rsidP="00A528FD">
      <w:pPr>
        <w:pStyle w:val="ac"/>
        <w:numPr>
          <w:ilvl w:val="0"/>
          <w:numId w:val="19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77977D75" w14:textId="77777777" w:rsidR="00A528FD" w:rsidRPr="0052043F" w:rsidRDefault="00A528FD" w:rsidP="00A528FD">
      <w:pPr>
        <w:pStyle w:val="ac"/>
        <w:numPr>
          <w:ilvl w:val="0"/>
          <w:numId w:val="19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09B4DBFB" w14:textId="77777777" w:rsidR="00A528FD" w:rsidRPr="00D2727D" w:rsidRDefault="00A528FD" w:rsidP="00A528FD">
      <w:pPr>
        <w:pStyle w:val="ac"/>
        <w:numPr>
          <w:ilvl w:val="0"/>
          <w:numId w:val="19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A67E400" w14:textId="77777777" w:rsidR="00A528FD" w:rsidRPr="0052043F" w:rsidRDefault="00A528FD" w:rsidP="00A528FD">
      <w:pPr>
        <w:pStyle w:val="3"/>
        <w:rPr>
          <w:lang w:val="bg-BG"/>
        </w:rPr>
      </w:pPr>
      <w:r w:rsidRPr="0052043F">
        <w:t>Output</w:t>
      </w:r>
    </w:p>
    <w:p w14:paraId="7EA2E090" w14:textId="77777777" w:rsidR="00A528FD" w:rsidRPr="00DE4C46" w:rsidRDefault="00A528FD" w:rsidP="00A528FD">
      <w:pPr>
        <w:pStyle w:val="ac"/>
        <w:numPr>
          <w:ilvl w:val="0"/>
          <w:numId w:val="21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498DEB39" w14:textId="77777777" w:rsidR="00A528FD" w:rsidRPr="0052043F" w:rsidRDefault="00A528FD" w:rsidP="00A528FD">
      <w:pPr>
        <w:pStyle w:val="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A528FD" w:rsidRPr="0052043F" w14:paraId="3B15B2ED" w14:textId="77777777" w:rsidTr="00351204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485CDBC" w14:textId="77777777" w:rsidR="00A528FD" w:rsidRPr="0052043F" w:rsidRDefault="00A528FD" w:rsidP="00351204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7C3291F1" w14:textId="77777777" w:rsidR="00A528FD" w:rsidRPr="0052043F" w:rsidRDefault="00A528FD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528FD" w:rsidRPr="0052043F" w14:paraId="42F745E4" w14:textId="77777777" w:rsidTr="00351204">
        <w:trPr>
          <w:trHeight w:val="4989"/>
        </w:trPr>
        <w:tc>
          <w:tcPr>
            <w:tcW w:w="5411" w:type="dxa"/>
          </w:tcPr>
          <w:p w14:paraId="4A7E08FC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602B920C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028EC2C9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9D34621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793620CD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2C954DE3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76D9C937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1C093553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284F6BD3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09E839C0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2CFC21CA" w14:textId="77777777" w:rsidR="00A528FD" w:rsidRPr="0052043F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5FA90E35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7393008F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69897112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58C3BAF2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67E7B5F8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3F3CE60D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E525D56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58D37333" w14:textId="77777777" w:rsidR="00A528FD" w:rsidRPr="0052043F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A528FD" w:rsidRPr="0052043F" w14:paraId="133F4EEB" w14:textId="77777777" w:rsidTr="00351204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34117EB" w14:textId="77777777" w:rsidR="00A528FD" w:rsidRPr="0052043F" w:rsidRDefault="00A528FD" w:rsidP="00351204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A528FD" w:rsidRPr="0052043F" w14:paraId="6DC22F3F" w14:textId="77777777" w:rsidTr="00351204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7EC337DA" w14:textId="77777777" w:rsidR="00A528FD" w:rsidRPr="00A91DC7" w:rsidRDefault="00A528FD" w:rsidP="00351204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2242A606" w14:textId="77777777" w:rsidR="00A528FD" w:rsidRPr="00A91DC7" w:rsidRDefault="00A528FD" w:rsidP="00351204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1E80985" w14:textId="77777777" w:rsidR="00A528FD" w:rsidRPr="001913F1" w:rsidRDefault="00A528FD" w:rsidP="00351204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A528FD" w:rsidRPr="0052043F" w14:paraId="0668FD4C" w14:textId="77777777" w:rsidTr="00351204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4D9B6E82" w14:textId="77777777" w:rsidR="00A528FD" w:rsidRPr="0052043F" w:rsidRDefault="00A528FD" w:rsidP="00351204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EEB5D59" w14:textId="77777777" w:rsidR="00A528FD" w:rsidRPr="0052043F" w:rsidRDefault="00A528FD" w:rsidP="0035120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528FD" w:rsidRPr="0052043F" w14:paraId="2A1A7C8E" w14:textId="77777777" w:rsidTr="00351204">
        <w:trPr>
          <w:trHeight w:val="5304"/>
        </w:trPr>
        <w:tc>
          <w:tcPr>
            <w:tcW w:w="5411" w:type="dxa"/>
          </w:tcPr>
          <w:p w14:paraId="04C9F78C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532A6C68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1D8DB49D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6056B4EA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79675297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BD8660B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07CF58CA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388DF7FA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396F0D4F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745E6138" w14:textId="77777777" w:rsidR="00A528FD" w:rsidRPr="00636960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3C49328" w14:textId="77777777" w:rsidR="00A528FD" w:rsidRPr="0052043F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74E6271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652334A8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12A8064C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3064F59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341EFCF3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23DAB42C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183EB0D0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811D136" w14:textId="77777777" w:rsidR="00A528FD" w:rsidRPr="008452DA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1E93E08E" w14:textId="77777777" w:rsidR="00A528FD" w:rsidRPr="0052043F" w:rsidRDefault="00A528FD" w:rsidP="003512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1F3EE9FD" w14:textId="31897452" w:rsidR="00DC2A70" w:rsidRPr="00A528FD" w:rsidRDefault="00DC2A70" w:rsidP="00A528FD">
      <w:pPr>
        <w:pStyle w:val="Index"/>
        <w:rPr>
          <w:noProof/>
        </w:rPr>
      </w:pPr>
    </w:p>
    <w:sectPr w:rsidR="00DC2A70" w:rsidRPr="00A528F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BE791" w14:textId="77777777" w:rsidR="00172666" w:rsidRDefault="00172666" w:rsidP="008068A2">
      <w:pPr>
        <w:spacing w:after="0" w:line="240" w:lineRule="auto"/>
      </w:pPr>
      <w:r>
        <w:separator/>
      </w:r>
    </w:p>
  </w:endnote>
  <w:endnote w:type="continuationSeparator" w:id="0">
    <w:p w14:paraId="1BD6FBCC" w14:textId="77777777" w:rsidR="00172666" w:rsidRDefault="001726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EB2694" w14:textId="79F5E579" w:rsidR="009F4BA8" w:rsidRDefault="009F4BA8" w:rsidP="009F4BA8">
    <w:pPr>
      <w:pStyle w:val="a5"/>
      <w:tabs>
        <w:tab w:val="clear" w:pos="4680"/>
        <w:tab w:val="clear" w:pos="9360"/>
        <w:tab w:val="left" w:pos="315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6533DF32" wp14:editId="395F71CF">
              <wp:simplePos x="0" y="0"/>
              <wp:positionH relativeFrom="margin">
                <wp:align>left</wp:align>
              </wp:positionH>
              <wp:positionV relativeFrom="paragraph">
                <wp:posOffset>220344</wp:posOffset>
              </wp:positionV>
              <wp:extent cx="6629400" cy="9525"/>
              <wp:effectExtent l="0" t="0" r="19050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29400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BC18CD" id="Straight Connector 1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7.35pt" to="522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  <w:r>
      <w:tab/>
    </w:r>
  </w:p>
  <w:p w14:paraId="7A1E5270" w14:textId="22A7B9B9" w:rsidR="00BE5297" w:rsidRPr="00377DD5" w:rsidRDefault="009F4BA8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5341C6EB">
              <wp:simplePos x="0" y="0"/>
              <wp:positionH relativeFrom="column">
                <wp:posOffset>53994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52C2D0AD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375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375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5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KjAg8zhAAAACQEAAA8AAAAAAAAAAAAAAAAAtwQAAGRycy9k&#10;b3ducmV2LnhtbFBLBQYAAAAABAAEAPMAAADFBQAAAAA=&#10;" filled="f" stroked="f" strokeweight=".5pt">
              <v:textbox inset="0,0,0,0">
                <w:txbxContent>
                  <w:p w14:paraId="34E8B229" w14:textId="52C2D0AD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375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375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28435E4E">
              <wp:simplePos x="0" y="0"/>
              <wp:positionH relativeFrom="column">
                <wp:posOffset>13836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8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C7uYTI3wAAAAkBAAAPAAAAZHJz&#10;L2Rvd25yZXYueG1sTI/NTsMwEITvSLyDtUjcqN3StGnIpuqPkDjSwqFHN16SlHgdxW4b3h73BMfR&#10;jGa+yZeDbcWFet84RhiPFAji0pmGK4TPj9enFIQPmo1uHRPCD3lYFvd3uc6Mu/KOLvtQiVjCPtMI&#10;dQhdJqUva7Laj1xHHL0v11sdouwraXp9jeW2lROlZtLqhuNCrTva1FR+788WYXcyp+e0Xq+Sw7Dd&#10;vK19tZXuHfHxYVi9gAg0hL8w3PAjOhSR6ejObLxoESbj+SJGEaYzEDdfTdUcxBEhTRKQRS7/Pyh+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Lu5hMjfAAAACQEAAA8AAAAAAAAAAAAA&#10;AAAAUwQAAGRycy9kb3ducmV2LnhtbFBLBQYAAAAABAAEAPMAAABfBQAAAAA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42D49E08">
              <wp:simplePos x="0" y="0"/>
              <wp:positionH relativeFrom="column">
                <wp:posOffset>1395095</wp:posOffset>
              </wp:positionH>
              <wp:positionV relativeFrom="paragraph">
                <wp:posOffset>30289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8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Acar4R3gAAAAkBAAAPAAAAZHJzL2Rv&#10;d25yZXYueG1sTI/BTsMwDIbvSLxDZCRuLNmGVlaaTgNpnJBYxx4gbUxb1jilydby9pgTnCzLn35/&#10;f7aZXCcuOITWk4b5TIFAqrxtqdZwfN/dPYAI0ZA1nSfU8I0BNvn1VWZS60cq8HKIteAQCqnR0MTY&#10;p1KGqkFnwsz3SHz78IMzkdehlnYwI4e7Ti6UWklnWuIPjenxucHqdDg7DU/4Mr7u1ancraZIn29f&#10;xX5bTFrf3kzbRxARp/gHw68+q0POTqU/kw2i07CYrxNGNdwnPBlYKsXlSg3JMgGZZ/J/g/wH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HGq+Ed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4A5D8E4A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0239D" w14:textId="77777777" w:rsidR="00172666" w:rsidRDefault="00172666" w:rsidP="008068A2">
      <w:pPr>
        <w:spacing w:after="0" w:line="240" w:lineRule="auto"/>
      </w:pPr>
      <w:r>
        <w:separator/>
      </w:r>
    </w:p>
  </w:footnote>
  <w:footnote w:type="continuationSeparator" w:id="0">
    <w:p w14:paraId="514D83F0" w14:textId="77777777" w:rsidR="00172666" w:rsidRDefault="001726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CA325A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FC7F40"/>
    <w:multiLevelType w:val="hybridMultilevel"/>
    <w:tmpl w:val="894CB452"/>
    <w:lvl w:ilvl="0" w:tplc="1FF2CEA4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5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391455">
    <w:abstractNumId w:val="9"/>
  </w:num>
  <w:num w:numId="2" w16cid:durableId="1308706603">
    <w:abstractNumId w:val="8"/>
  </w:num>
  <w:num w:numId="3" w16cid:durableId="555432679">
    <w:abstractNumId w:val="5"/>
  </w:num>
  <w:num w:numId="4" w16cid:durableId="62259859">
    <w:abstractNumId w:val="1"/>
  </w:num>
  <w:num w:numId="5" w16cid:durableId="1007945288">
    <w:abstractNumId w:val="26"/>
  </w:num>
  <w:num w:numId="6" w16cid:durableId="1690184339">
    <w:abstractNumId w:val="20"/>
  </w:num>
  <w:num w:numId="7" w16cid:durableId="572855474">
    <w:abstractNumId w:val="15"/>
  </w:num>
  <w:num w:numId="8" w16cid:durableId="1687438169">
    <w:abstractNumId w:val="11"/>
  </w:num>
  <w:num w:numId="9" w16cid:durableId="1909148700">
    <w:abstractNumId w:val="24"/>
  </w:num>
  <w:num w:numId="10" w16cid:durableId="1273854619">
    <w:abstractNumId w:val="3"/>
  </w:num>
  <w:num w:numId="11" w16cid:durableId="1482770359">
    <w:abstractNumId w:val="14"/>
  </w:num>
  <w:num w:numId="12" w16cid:durableId="919563518">
    <w:abstractNumId w:val="6"/>
  </w:num>
  <w:num w:numId="13" w16cid:durableId="1760565160">
    <w:abstractNumId w:val="12"/>
  </w:num>
  <w:num w:numId="14" w16cid:durableId="300038020">
    <w:abstractNumId w:val="2"/>
  </w:num>
  <w:num w:numId="15" w16cid:durableId="63720322">
    <w:abstractNumId w:val="16"/>
  </w:num>
  <w:num w:numId="16" w16cid:durableId="1399785373">
    <w:abstractNumId w:val="7"/>
  </w:num>
  <w:num w:numId="17" w16cid:durableId="729885153">
    <w:abstractNumId w:val="19"/>
  </w:num>
  <w:num w:numId="18" w16cid:durableId="1479491835">
    <w:abstractNumId w:val="0"/>
  </w:num>
  <w:num w:numId="19" w16cid:durableId="1246919570">
    <w:abstractNumId w:val="21"/>
  </w:num>
  <w:num w:numId="20" w16cid:durableId="1127704948">
    <w:abstractNumId w:val="22"/>
  </w:num>
  <w:num w:numId="21" w16cid:durableId="255284866">
    <w:abstractNumId w:val="17"/>
  </w:num>
  <w:num w:numId="22" w16cid:durableId="1512450741">
    <w:abstractNumId w:val="13"/>
  </w:num>
  <w:num w:numId="23" w16cid:durableId="275522104">
    <w:abstractNumId w:val="4"/>
  </w:num>
  <w:num w:numId="24" w16cid:durableId="1778021636">
    <w:abstractNumId w:val="25"/>
  </w:num>
  <w:num w:numId="25" w16cid:durableId="13575938">
    <w:abstractNumId w:val="18"/>
  </w:num>
  <w:num w:numId="26" w16cid:durableId="1994554944">
    <w:abstractNumId w:val="27"/>
  </w:num>
  <w:num w:numId="27" w16cid:durableId="1176924969">
    <w:abstractNumId w:val="10"/>
  </w:num>
  <w:num w:numId="28" w16cid:durableId="120075908">
    <w:abstractNumId w:val="1"/>
  </w:num>
  <w:num w:numId="29" w16cid:durableId="1633367257">
    <w:abstractNumId w:val="5"/>
  </w:num>
  <w:num w:numId="30" w16cid:durableId="774666583">
    <w:abstractNumId w:val="2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E1MjAyMzO3NDRR0lEKTi0uzszPAykwrgUAIN/1C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09F7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72666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D514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234E5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B62D1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3674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0A83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4726B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43D1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1EA2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2AB6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024D"/>
    <w:rsid w:val="008C2344"/>
    <w:rsid w:val="008C2B83"/>
    <w:rsid w:val="008C2FCE"/>
    <w:rsid w:val="008C521F"/>
    <w:rsid w:val="008C5930"/>
    <w:rsid w:val="008D5980"/>
    <w:rsid w:val="008D6E7C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325B6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4BA8"/>
    <w:rsid w:val="00A00463"/>
    <w:rsid w:val="00A00E4E"/>
    <w:rsid w:val="00A02545"/>
    <w:rsid w:val="00A025E6"/>
    <w:rsid w:val="00A043E3"/>
    <w:rsid w:val="00A054B8"/>
    <w:rsid w:val="00A05555"/>
    <w:rsid w:val="00A06CEF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528FD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375D"/>
    <w:rsid w:val="00B47DF0"/>
    <w:rsid w:val="00B50482"/>
    <w:rsid w:val="00B508F1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380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2A70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09AF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2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5D3535-0199-40CF-BC5D-D80334FA6E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6</Pages>
  <Words>1738</Words>
  <Characters>8014</Characters>
  <Application>Microsoft Office Word</Application>
  <DocSecurity>0</DocSecurity>
  <Lines>250</Lines>
  <Paragraphs>2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9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joana.veskova</cp:lastModifiedBy>
  <cp:revision>51</cp:revision>
  <cp:lastPrinted>2015-10-26T22:35:00Z</cp:lastPrinted>
  <dcterms:created xsi:type="dcterms:W3CDTF">2019-03-14T15:00:00Z</dcterms:created>
  <dcterms:modified xsi:type="dcterms:W3CDTF">2022-12-21T08:3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9ac2b3f6247cb4a0c82b382a839674ff8caa60823d570189826daa0f8a8b25</vt:lpwstr>
  </property>
</Properties>
</file>